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0423AA8" w:rsidR="004F1CD0" w:rsidRDefault="00732454" w:rsidP="00725C88">
      <w:pPr>
        <w:jc w:val="center"/>
        <w:rPr>
          <w:sz w:val="36"/>
          <w:szCs w:val="36"/>
          <w:lang w:val="en-GB"/>
        </w:rPr>
      </w:pPr>
      <w:r>
        <w:rPr>
          <w:sz w:val="36"/>
          <w:szCs w:val="36"/>
          <w:lang w:val="en-GB"/>
        </w:rPr>
        <w:t>Ma</w:t>
      </w:r>
      <w:r w:rsidR="00291D65">
        <w:rPr>
          <w:sz w:val="36"/>
          <w:szCs w:val="36"/>
          <w:lang w:val="en-GB"/>
        </w:rPr>
        <w:t>ssachusetts</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DB988E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291D65">
        <w:rPr>
          <w:sz w:val="22"/>
          <w:szCs w:val="22"/>
          <w:lang w:val="en-GB"/>
        </w:rPr>
        <w:t>one (1)</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291D65">
        <w:rPr>
          <w:sz w:val="22"/>
          <w:szCs w:val="22"/>
          <w:lang w:val="en-GB"/>
        </w:rPr>
        <w:t>30 days after the Tenant has vacated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D4FFF" w14:textId="77777777" w:rsidR="00EA48E9" w:rsidRDefault="00EA48E9" w:rsidP="00CB37D9">
      <w:pPr>
        <w:spacing w:after="0" w:line="240" w:lineRule="auto"/>
      </w:pPr>
      <w:r>
        <w:separator/>
      </w:r>
    </w:p>
  </w:endnote>
  <w:endnote w:type="continuationSeparator" w:id="0">
    <w:p w14:paraId="61D228CD" w14:textId="77777777" w:rsidR="00EA48E9" w:rsidRDefault="00EA48E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C1835" w14:textId="77777777" w:rsidR="00EA48E9" w:rsidRDefault="00EA48E9" w:rsidP="00CB37D9">
      <w:pPr>
        <w:spacing w:after="0" w:line="240" w:lineRule="auto"/>
      </w:pPr>
      <w:r>
        <w:separator/>
      </w:r>
    </w:p>
  </w:footnote>
  <w:footnote w:type="continuationSeparator" w:id="0">
    <w:p w14:paraId="3EB53FA3" w14:textId="77777777" w:rsidR="00EA48E9" w:rsidRDefault="00EA48E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F1CD0"/>
    <w:rsid w:val="004F46AC"/>
    <w:rsid w:val="004F5D47"/>
    <w:rsid w:val="00570A17"/>
    <w:rsid w:val="00573B85"/>
    <w:rsid w:val="005F0103"/>
    <w:rsid w:val="00626F48"/>
    <w:rsid w:val="0065153E"/>
    <w:rsid w:val="00651AD0"/>
    <w:rsid w:val="006820EC"/>
    <w:rsid w:val="006B481C"/>
    <w:rsid w:val="006C28BC"/>
    <w:rsid w:val="006D2C62"/>
    <w:rsid w:val="006F5F60"/>
    <w:rsid w:val="006F7182"/>
    <w:rsid w:val="0070693C"/>
    <w:rsid w:val="00725C88"/>
    <w:rsid w:val="00732454"/>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EA48E9"/>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35:00Z</cp:lastPrinted>
  <dcterms:created xsi:type="dcterms:W3CDTF">2020-06-30T22:37:00Z</dcterms:created>
  <dcterms:modified xsi:type="dcterms:W3CDTF">2020-06-30T22:37:00Z</dcterms:modified>
</cp:coreProperties>
</file>